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B30E09" w14:textId="40EE931A" w:rsidR="00AA0E5B" w:rsidRPr="00C853BE" w:rsidRDefault="00FC133A" w:rsidP="00CC4399">
      <w:pPr>
        <w:tabs>
          <w:tab w:val="left" w:leader="underscore" w:pos="9360"/>
        </w:tabs>
        <w:spacing w:after="0"/>
        <w:rPr>
          <w:b/>
          <w:sz w:val="32"/>
          <w:szCs w:val="32"/>
        </w:rPr>
      </w:pPr>
      <w:r w:rsidRPr="00C853BE">
        <w:rPr>
          <w:b/>
          <w:sz w:val="32"/>
          <w:szCs w:val="32"/>
        </w:rPr>
        <w:t>Project Name:</w:t>
      </w:r>
      <w:r w:rsidR="008F37E6" w:rsidRPr="00C853BE">
        <w:rPr>
          <w:b/>
          <w:sz w:val="32"/>
          <w:szCs w:val="32"/>
        </w:rPr>
        <w:t xml:space="preserve"> </w:t>
      </w:r>
      <w:r w:rsidR="00D21A19">
        <w:rPr>
          <w:b/>
          <w:sz w:val="32"/>
          <w:szCs w:val="32"/>
        </w:rPr>
        <w:t xml:space="preserve"> </w:t>
      </w:r>
    </w:p>
    <w:p w14:paraId="6B8F0D73" w14:textId="2E0C37AD" w:rsidR="00C853BE" w:rsidRPr="00C853BE" w:rsidRDefault="00FC133A" w:rsidP="008F37E6">
      <w:pPr>
        <w:tabs>
          <w:tab w:val="left" w:pos="4320"/>
          <w:tab w:val="left" w:pos="7560"/>
          <w:tab w:val="left" w:leader="underscore" w:pos="9360"/>
        </w:tabs>
        <w:spacing w:after="0"/>
        <w:rPr>
          <w:b/>
          <w:sz w:val="32"/>
          <w:szCs w:val="32"/>
        </w:rPr>
      </w:pPr>
      <w:r w:rsidRPr="00C853BE">
        <w:rPr>
          <w:b/>
          <w:sz w:val="32"/>
          <w:szCs w:val="32"/>
        </w:rPr>
        <w:t>Reviewer:</w:t>
      </w:r>
      <w:r w:rsidR="00D21A19">
        <w:rPr>
          <w:b/>
          <w:sz w:val="32"/>
          <w:szCs w:val="32"/>
        </w:rPr>
        <w:t xml:space="preserve"> </w:t>
      </w:r>
      <w:r w:rsidR="00305CEE" w:rsidRPr="00C853BE">
        <w:rPr>
          <w:b/>
          <w:sz w:val="32"/>
          <w:szCs w:val="32"/>
        </w:rPr>
        <w:t xml:space="preserve"> </w:t>
      </w:r>
      <w:r w:rsidR="00D21A19" w:rsidRPr="00343003">
        <w:rPr>
          <w:rFonts w:asciiTheme="majorHAnsi" w:hAnsiTheme="majorHAnsi" w:cstheme="majorHAnsi"/>
          <w:b/>
          <w:sz w:val="32"/>
          <w:szCs w:val="32"/>
        </w:rPr>
        <w:t xml:space="preserve"> </w:t>
      </w:r>
    </w:p>
    <w:p w14:paraId="132E6895" w14:textId="1C9304BE" w:rsidR="00FC133A" w:rsidRPr="006F38B7" w:rsidRDefault="00CC4399" w:rsidP="00D21A19">
      <w:pPr>
        <w:tabs>
          <w:tab w:val="left" w:pos="4320"/>
          <w:tab w:val="left" w:pos="7200"/>
          <w:tab w:val="left" w:leader="underscore" w:pos="9360"/>
        </w:tabs>
        <w:spacing w:after="0"/>
        <w:rPr>
          <w:rFonts w:cstheme="minorHAnsi"/>
          <w:b/>
          <w:sz w:val="32"/>
          <w:szCs w:val="32"/>
        </w:rPr>
      </w:pPr>
      <w:r w:rsidRPr="00C853BE">
        <w:rPr>
          <w:b/>
          <w:sz w:val="32"/>
          <w:szCs w:val="32"/>
        </w:rPr>
        <w:t>Date:</w:t>
      </w:r>
      <w:r w:rsidR="00D21A19" w:rsidRPr="00D21A19">
        <w:rPr>
          <w:sz w:val="32"/>
          <w:szCs w:val="32"/>
        </w:rPr>
        <w:t xml:space="preserve"> </w:t>
      </w:r>
      <w:r w:rsidR="006F38B7">
        <w:rPr>
          <w:sz w:val="32"/>
          <w:szCs w:val="32"/>
        </w:rPr>
        <w:t xml:space="preserve">                                       </w:t>
      </w:r>
      <w:r w:rsidR="006F38B7">
        <w:rPr>
          <w:rFonts w:asciiTheme="majorHAnsi" w:hAnsiTheme="majorHAnsi" w:cstheme="majorHAnsi"/>
          <w:sz w:val="32"/>
          <w:szCs w:val="32"/>
        </w:rPr>
        <w:t xml:space="preserve">         </w:t>
      </w:r>
      <w:r w:rsidR="006F38B7" w:rsidRPr="006F38B7">
        <w:rPr>
          <w:rFonts w:cstheme="minorHAnsi"/>
          <w:b/>
          <w:sz w:val="32"/>
          <w:szCs w:val="32"/>
        </w:rPr>
        <w:t>Time:                                              Section:</w:t>
      </w:r>
    </w:p>
    <w:p w14:paraId="766ED299" w14:textId="4A5CB19C" w:rsidR="00CC4399" w:rsidRPr="00554073" w:rsidRDefault="00A844B5" w:rsidP="00A844B5">
      <w:pPr>
        <w:pStyle w:val="Heading1"/>
        <w:numPr>
          <w:ilvl w:val="0"/>
          <w:numId w:val="2"/>
        </w:numPr>
        <w:spacing w:before="120"/>
        <w:ind w:left="288" w:hanging="288"/>
        <w:rPr>
          <w:b/>
          <w:color w:val="auto"/>
        </w:rPr>
      </w:pPr>
      <w:r>
        <w:rPr>
          <w:b/>
          <w:color w:val="auto"/>
        </w:rPr>
        <w:t>T</w:t>
      </w:r>
      <w:r w:rsidR="00CC4399" w:rsidRPr="00554073">
        <w:rPr>
          <w:b/>
          <w:color w:val="auto"/>
        </w:rPr>
        <w:t>eam Presentation</w:t>
      </w:r>
    </w:p>
    <w:tbl>
      <w:tblPr>
        <w:tblW w:w="10790" w:type="dxa"/>
        <w:tblLayout w:type="fixed"/>
        <w:tblLook w:val="04A0" w:firstRow="1" w:lastRow="0" w:firstColumn="1" w:lastColumn="0" w:noHBand="0" w:noVBand="1"/>
      </w:tblPr>
      <w:tblGrid>
        <w:gridCol w:w="1992"/>
        <w:gridCol w:w="1547"/>
        <w:gridCol w:w="1547"/>
        <w:gridCol w:w="1547"/>
        <w:gridCol w:w="1727"/>
        <w:gridCol w:w="1710"/>
        <w:gridCol w:w="720"/>
      </w:tblGrid>
      <w:tr w:rsidR="00BA6D34" w:rsidRPr="00AA0E5B" w14:paraId="1F768547" w14:textId="77777777" w:rsidTr="001A24CC">
        <w:trPr>
          <w:trHeight w:hRule="exact" w:val="848"/>
        </w:trPr>
        <w:tc>
          <w:tcPr>
            <w:tcW w:w="199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9239CF" w14:textId="54473C25" w:rsidR="00BA6D34" w:rsidRPr="00AA0E5B" w:rsidRDefault="00BA6D34" w:rsidP="00BA6D34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54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C08859" w14:textId="32A82CB6" w:rsidR="00BA6D34" w:rsidRPr="000E0235" w:rsidRDefault="00BA6D34" w:rsidP="00BA6D34">
            <w:pPr>
              <w:spacing w:after="0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0-9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-)</w:t>
            </w:r>
          </w:p>
        </w:tc>
        <w:tc>
          <w:tcPr>
            <w:tcW w:w="154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3BA97B" w14:textId="116263D9" w:rsidR="00BA6D34" w:rsidRPr="000E0235" w:rsidRDefault="00D91B27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 xml:space="preserve">Meets </w:t>
            </w:r>
            <w:r w:rsidR="00BA6D34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pectations</w:t>
            </w:r>
            <w:r w:rsidR="00BA6D34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 w:rsidR="00BA6D34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</w:t>
            </w:r>
            <w:r w:rsidR="00BA6D34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 w:rsidR="00BA6D34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, 83-86</w:t>
            </w:r>
            <w:r w:rsidR="00BA6D34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), </w:t>
            </w:r>
            <w:r w:rsidR="00BA6D34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</w:t>
            </w:r>
            <w:r w:rsidR="00BA6D34"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-)</w:t>
            </w:r>
          </w:p>
        </w:tc>
        <w:tc>
          <w:tcPr>
            <w:tcW w:w="154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E1A3C9" w14:textId="5A735D35" w:rsidR="00BA6D34" w:rsidRPr="000E0235" w:rsidRDefault="00BA6D34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73-7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-)</w:t>
            </w:r>
          </w:p>
        </w:tc>
        <w:tc>
          <w:tcPr>
            <w:tcW w:w="172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55102A" w14:textId="1DE2CD07" w:rsidR="00BA6D34" w:rsidRPr="000E0235" w:rsidRDefault="00BA6D34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67-6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(D+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5-6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D)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</w:tcPr>
          <w:p w14:paraId="6D59F34C" w14:textId="568AB462" w:rsidR="00BA6D34" w:rsidRPr="000E0235" w:rsidRDefault="00BA6D34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F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D794DC" w14:textId="2F02E7A2" w:rsidR="00BA6D34" w:rsidRPr="00BE0216" w:rsidRDefault="00BA6D34" w:rsidP="00BA6D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B42A44">
              <w:rPr>
                <w:rFonts w:ascii="Calibri" w:eastAsia="Times New Roman" w:hAnsi="Calibri" w:cs="Times New Roman"/>
                <w:b/>
                <w:color w:val="000000"/>
                <w:sz w:val="14"/>
                <w:szCs w:val="14"/>
              </w:rPr>
              <w:t xml:space="preserve">Numeric </w:t>
            </w:r>
            <w:r w:rsidRPr="00B42A44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core</w:t>
            </w:r>
          </w:p>
        </w:tc>
      </w:tr>
      <w:tr w:rsidR="00F64498" w:rsidRPr="00AA0E5B" w14:paraId="755D46F9" w14:textId="77777777" w:rsidTr="00975142">
        <w:trPr>
          <w:trHeight w:hRule="exact" w:val="1189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E3C7F7" w14:textId="4512D4E1" w:rsidR="005D03D8" w:rsidRPr="00D03062" w:rsidRDefault="005D03D8" w:rsidP="000F732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Introduction</w:t>
            </w:r>
            <w:r w:rsidR="00420443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(10%)</w:t>
            </w:r>
          </w:p>
          <w:p w14:paraId="5D7B1A08" w14:textId="77777777" w:rsidR="00E926EB" w:rsidRDefault="009774EA" w:rsidP="00CE1D9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takeholders</w:t>
            </w:r>
          </w:p>
          <w:p w14:paraId="56A293CD" w14:textId="77777777" w:rsidR="005D03D8" w:rsidRPr="00E926EB" w:rsidRDefault="00D03062" w:rsidP="00CE1D9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Sponsor’s </w:t>
            </w:r>
            <w:r w:rsidR="009774EA"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</w:t>
            </w:r>
            <w:r w:rsidR="00F64498"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tivation</w:t>
            </w:r>
            <w:r w:rsidR="005D03D8" w:rsidRPr="00E926E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</w:p>
          <w:p w14:paraId="360CF2B8" w14:textId="77777777" w:rsidR="009774EA" w:rsidRPr="00D03062" w:rsidRDefault="009774EA" w:rsidP="000F732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ustomer needs</w:t>
            </w:r>
          </w:p>
          <w:p w14:paraId="29C84F1E" w14:textId="77777777" w:rsidR="005D03D8" w:rsidRPr="00E926EB" w:rsidRDefault="009774EA" w:rsidP="00E926E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ustomer b</w:t>
            </w:r>
            <w:r w:rsidR="005D03D8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nefits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FF650" w14:textId="77777777" w:rsidR="009774EA" w:rsidRPr="00D03062" w:rsidRDefault="009774EA" w:rsidP="009774E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 very clear why this project is important for the stakeholders.</w:t>
            </w:r>
          </w:p>
          <w:p w14:paraId="21E90852" w14:textId="7D50EDE9" w:rsidR="00F64498" w:rsidRPr="00E926EB" w:rsidRDefault="00240341" w:rsidP="0024034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1008B" w14:textId="296D65C5" w:rsidR="00F64498" w:rsidRPr="00E926EB" w:rsidRDefault="009774EA" w:rsidP="00E926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 why this project is important for the stakeholders.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AE844D" w14:textId="0F471E59" w:rsidR="00F64498" w:rsidRPr="00E926EB" w:rsidRDefault="00193ED9" w:rsidP="00E926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 somewhat</w:t>
            </w:r>
            <w:r w:rsidR="009774E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 why this project is important for the stakeholders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165377" w14:textId="05C37C6B" w:rsidR="00F64498" w:rsidRPr="00D03062" w:rsidRDefault="009774EA" w:rsidP="00F644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 unclear why this project is important for the stakeholders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8CDFBB" w14:textId="5FCE8960" w:rsidR="00F64498" w:rsidRPr="00E926EB" w:rsidRDefault="009774EA" w:rsidP="00193E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</w:t>
            </w:r>
            <w:r w:rsidR="00193ED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not </w:t>
            </w:r>
            <w:r w:rsidR="00873003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veyed</w:t>
            </w:r>
            <w:r w:rsidR="00193ED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hy this project is important for the stakeholders.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01187" w14:textId="77777777" w:rsidR="00F64498" w:rsidRPr="00AA0E5B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F64498" w:rsidRPr="00AA0E5B" w14:paraId="3D8D00A4" w14:textId="77777777" w:rsidTr="00975142">
        <w:trPr>
          <w:trHeight w:hRule="exact" w:val="1171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78C3FB" w14:textId="74066C57" w:rsidR="00F64498" w:rsidRPr="00D03062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Problems</w:t>
            </w:r>
            <w:r w:rsidR="00420443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(15%)</w:t>
            </w: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• Project Histor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>•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Semester goals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• Technical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problems 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    to be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olved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034209" w14:textId="069D3F6C" w:rsidR="00F64498" w:rsidRPr="00D03062" w:rsidRDefault="009774EA" w:rsidP="0024034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very clear what the team 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</w:t>
            </w:r>
            <w:r w:rsidR="00D91B27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and why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09228B" w14:textId="5996BF91" w:rsidR="00F64498" w:rsidRPr="00D03062" w:rsidRDefault="00BC508F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 what the team 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</w:t>
            </w:r>
            <w:r w:rsidR="00D91B27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and why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7F0F13" w14:textId="073FF366" w:rsidR="00BC508F" w:rsidRPr="00D03062" w:rsidRDefault="00193ED9" w:rsidP="00BC508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 somewhat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BC508F" w:rsidRPr="007E44CF">
              <w:rPr>
                <w:rFonts w:ascii="Calibri" w:eastAsia="Times New Roman" w:hAnsi="Calibri" w:cs="Times New Roman"/>
                <w:color w:val="000000"/>
                <w:sz w:val="18"/>
                <w:szCs w:val="18"/>
                <w:shd w:val="clear" w:color="auto" w:fill="FFFFFF" w:themeFill="background1"/>
              </w:rPr>
              <w:t>clear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hat the team 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</w:t>
            </w:r>
            <w:r w:rsidR="00D91B27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</w:t>
            </w:r>
            <w:r w:rsidR="00873003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   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nd why.</w:t>
            </w:r>
          </w:p>
          <w:p w14:paraId="6C725146" w14:textId="39102143" w:rsidR="00F64498" w:rsidRPr="00D03062" w:rsidRDefault="00F64498" w:rsidP="00CF5C8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A4D08E" w14:textId="3B693BBD" w:rsidR="00BC508F" w:rsidRPr="00D03062" w:rsidRDefault="00BC508F" w:rsidP="00BC508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t was </w:t>
            </w:r>
            <w:r w:rsidRPr="00873003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ear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hat the team 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</w:t>
            </w:r>
            <w:r w:rsidR="00D91B27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and why.</w:t>
            </w:r>
          </w:p>
          <w:p w14:paraId="65E1C79A" w14:textId="74B21FAB" w:rsidR="00F64498" w:rsidRPr="00D03062" w:rsidRDefault="00F64498" w:rsidP="00CF5C8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B34E11" w14:textId="4F259787" w:rsidR="000F7320" w:rsidRPr="00D03062" w:rsidRDefault="000F7320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t was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193ED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not </w:t>
            </w:r>
            <w:r w:rsidR="00873003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veyed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hat the team 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lan</w:t>
            </w:r>
            <w:r w:rsidR="00D91B27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 w:rsidR="007E687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to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o &amp;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hy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6A3F6" w14:textId="77777777" w:rsidR="00F64498" w:rsidRPr="00AA0E5B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A0E5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F64498" w:rsidRPr="00AA0E5B" w14:paraId="7E4D61B7" w14:textId="77777777" w:rsidTr="00975142">
        <w:trPr>
          <w:trHeight w:hRule="exact" w:val="1351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5E592F" w14:textId="4E347FC6" w:rsidR="00BC508F" w:rsidRPr="00D03062" w:rsidRDefault="00F64498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Requirements</w:t>
            </w:r>
            <w:r w:rsidR="00420443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(15%)</w:t>
            </w: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• Functional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• Non-Functional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   - Performance</w:t>
            </w:r>
            <w:r w:rsidR="00D0306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, 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ize</w:t>
            </w:r>
            <w:r w:rsidR="00D0306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, </w:t>
            </w:r>
            <w:r w:rsidR="00D0306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     and 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ability</w:t>
            </w:r>
          </w:p>
          <w:p w14:paraId="6F905675" w14:textId="77777777" w:rsidR="00F64498" w:rsidRPr="00D03062" w:rsidRDefault="00BC508F" w:rsidP="00C853B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Justification 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51C669" w14:textId="0FCDF251" w:rsidR="00F64498" w:rsidRPr="005D0D44" w:rsidRDefault="00BC508F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Requirements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and justification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ere very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</w:t>
            </w:r>
            <w:r w:rsidR="00F64498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  <w:r w:rsidR="00F64498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356004" w14:textId="1F613079" w:rsidR="00240341" w:rsidRDefault="005E6E9A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Requirements and justification were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</w:t>
            </w:r>
            <w:r w:rsidR="005D0D44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  <w:p w14:paraId="4DB16A4B" w14:textId="14B8E637" w:rsidR="00F64498" w:rsidRPr="00240341" w:rsidRDefault="00240341" w:rsidP="00C853BE">
            <w:pPr>
              <w:spacing w:after="0"/>
              <w:jc w:val="center"/>
              <w:rPr>
                <w:rFonts w:ascii="Calibri" w:eastAsia="Times New Roman" w:hAnsi="Calibri" w:cs="Times New Roman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47AE37" w14:textId="4AAD46E7" w:rsidR="00F64498" w:rsidRPr="005D0D44" w:rsidRDefault="005E6E9A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equirement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 and justification were somewhat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.</w:t>
            </w:r>
            <w:r w:rsidR="005D0D44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F34E32" w14:textId="5405C0DC" w:rsidR="00F64498" w:rsidRPr="00D03062" w:rsidRDefault="00BC508F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Requirements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and justification 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were not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ear.</w:t>
            </w:r>
            <w:r w:rsidR="005D0D44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DC07AE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20"/>
              </w:rPr>
              <w:br/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0BA251" w14:textId="745220F7" w:rsidR="009774EA" w:rsidRPr="00D03062" w:rsidRDefault="00975142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equirements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and justification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ere  not presented</w:t>
            </w:r>
            <w:r w:rsidR="00BC508F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EC235" w14:textId="77777777" w:rsidR="00F64498" w:rsidRPr="00AA0E5B" w:rsidRDefault="00F64498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F64498" w:rsidRPr="00AA0E5B" w14:paraId="1E2DC1BF" w14:textId="77777777" w:rsidTr="00420443">
        <w:trPr>
          <w:trHeight w:hRule="exact" w:val="1396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AAA0FD" w14:textId="329843AC" w:rsidR="00F64498" w:rsidRPr="00D03062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Technical Approach</w:t>
            </w:r>
            <w:r w:rsidR="00420443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(25%)</w:t>
            </w: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• Choice of C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ore 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   technology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 xml:space="preserve">• System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rchitecture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  <w:t>• Feasibility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EEFF53" w14:textId="6AD5CDC9" w:rsidR="00F64498" w:rsidRPr="00D03062" w:rsidRDefault="00F64498" w:rsidP="005E6E9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echnical approach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s very clear and appears to be soun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C5DEE7" w14:textId="3EAD2DFA" w:rsidR="00F64498" w:rsidRPr="00D03062" w:rsidRDefault="00F64498" w:rsidP="005E6E9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echnical approach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s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clear and appears to be soun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053643" w14:textId="2A833312" w:rsidR="00F64498" w:rsidRPr="00D03062" w:rsidRDefault="005E6E9A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echnical approach is somewhat clear and appears to be soun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FF62DD" w14:textId="117EB7AC" w:rsidR="00F64498" w:rsidRPr="00D03062" w:rsidRDefault="00975142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echnical approach is </w:t>
            </w:r>
            <w:r w:rsidR="005E6E9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unclear and/or questionable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806671" w14:textId="4E70097D" w:rsidR="009774EA" w:rsidRPr="00D03062" w:rsidRDefault="005E6E9A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echnical approach was </w:t>
            </w:r>
            <w:r w:rsidR="00F77B77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nappropriate 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</w:t>
            </w:r>
            <w:r w:rsidR="00F77B77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F77B77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t presente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6D2B1" w14:textId="77777777" w:rsidR="00F64498" w:rsidRPr="00AA0E5B" w:rsidRDefault="00F64498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A0E5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F64498" w:rsidRPr="00AA0E5B" w14:paraId="09D6D09C" w14:textId="77777777" w:rsidTr="00420443">
        <w:trPr>
          <w:trHeight w:hRule="exact" w:val="1351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5C6E7003" w14:textId="6EE34144" w:rsidR="009774EA" w:rsidRPr="00D03062" w:rsidRDefault="009774EA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Progress</w:t>
            </w:r>
            <w:r w:rsidR="008E2EE2" w:rsidRPr="00D030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and Plan</w:t>
            </w:r>
            <w:r w:rsidR="00420443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(15%)</w:t>
            </w:r>
          </w:p>
          <w:p w14:paraId="13CC02B4" w14:textId="77777777" w:rsidR="009774EA" w:rsidRPr="00D03062" w:rsidRDefault="009774EA" w:rsidP="00C853B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reliminary Results</w:t>
            </w:r>
          </w:p>
          <w:p w14:paraId="14905E2D" w14:textId="77777777" w:rsidR="008E2EE2" w:rsidRPr="00D03062" w:rsidRDefault="008E2EE2" w:rsidP="00C853B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wareness of o</w:t>
            </w:r>
            <w:r w:rsidR="00F64498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en Issues</w:t>
            </w:r>
          </w:p>
          <w:p w14:paraId="0179B354" w14:textId="77777777" w:rsidR="00F64498" w:rsidRPr="00D03062" w:rsidRDefault="009774EA" w:rsidP="00C853B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xt step</w:t>
            </w:r>
            <w:r w:rsidR="008E2EE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34E13BDD" w14:textId="27449959" w:rsidR="00F64498" w:rsidRPr="00D03062" w:rsidRDefault="008E2EE2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Much progress was made. 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xt steps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ere realistic and clearly define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3FC2566B" w14:textId="70BF230D" w:rsidR="00F64498" w:rsidRPr="00D03062" w:rsidRDefault="008E2EE2" w:rsidP="00C853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Good progress was made. Most of the next steps 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were realistic and clearly define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1D7A10A4" w14:textId="1D0A5DF3" w:rsidR="00F64498" w:rsidRPr="00D03062" w:rsidRDefault="00873003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Some </w:t>
            </w:r>
            <w:r w:rsidR="008E2EE2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rogress was made.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ny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of the next steps were realistic and clear</w:t>
            </w:r>
            <w:r w:rsidR="009E710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y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define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6EDD2390" w14:textId="19E2B89C" w:rsidR="00F64498" w:rsidRPr="00D03062" w:rsidRDefault="008E2EE2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light</w:t>
            </w:r>
            <w:r w:rsidR="009774EA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rogress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as made. Some of the next steps were realistic and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not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7E44CF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well 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efined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F939B1" w14:textId="77777777" w:rsidR="009774EA" w:rsidRDefault="008E2EE2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progress was made. Next s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eps were unrealistic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,</w:t>
            </w:r>
            <w:r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nclear, or not presented</w:t>
            </w:r>
            <w:r w:rsidR="00A81223" w:rsidRPr="00D030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. </w:t>
            </w:r>
          </w:p>
          <w:p w14:paraId="34AA5029" w14:textId="1F76136E" w:rsidR="00BE0216" w:rsidRPr="00D03062" w:rsidRDefault="00BE0216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210B0" w14:textId="77777777" w:rsidR="00F64498" w:rsidRPr="00AA0E5B" w:rsidRDefault="00F64498" w:rsidP="00C853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A0E5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D03062" w:rsidRPr="00AA0E5B" w14:paraId="1A9F2C77" w14:textId="77777777" w:rsidTr="00975142">
        <w:trPr>
          <w:trHeight w:hRule="exact" w:val="1595"/>
        </w:trPr>
        <w:tc>
          <w:tcPr>
            <w:tcW w:w="199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10DABA5" w14:textId="4ED22E47" w:rsidR="00D03062" w:rsidRDefault="00D03062" w:rsidP="009774E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Poster</w:t>
            </w:r>
            <w:r w:rsidR="00420443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(20%)</w:t>
            </w:r>
          </w:p>
          <w:p w14:paraId="547E8A8B" w14:textId="77777777" w:rsidR="00D03062" w:rsidRPr="00D03062" w:rsidRDefault="00D03062" w:rsidP="00D0306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tents</w:t>
            </w:r>
          </w:p>
          <w:p w14:paraId="1595D9C7" w14:textId="0FF95946" w:rsidR="00D03062" w:rsidRPr="00D03062" w:rsidRDefault="00D03062" w:rsidP="00D0306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tructure</w:t>
            </w:r>
            <w:r w:rsidR="00241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/ Reading</w:t>
            </w:r>
          </w:p>
          <w:p w14:paraId="30D0749F" w14:textId="77777777" w:rsidR="00D03062" w:rsidRPr="00D03062" w:rsidRDefault="00D03062" w:rsidP="00D0306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Visual presentation</w:t>
            </w:r>
          </w:p>
          <w:p w14:paraId="4816BC9F" w14:textId="77777777" w:rsidR="00D03062" w:rsidRPr="00A5645D" w:rsidRDefault="00A5645D" w:rsidP="009774E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8"/>
                <w:szCs w:val="18"/>
              </w:rPr>
            </w:pPr>
            <w:r w:rsidRPr="00A5645D">
              <w:rPr>
                <w:rFonts w:ascii="Calibri" w:eastAsia="Times New Roman" w:hAnsi="Calibri" w:cs="Times New Roman"/>
                <w:bCs/>
                <w:color w:val="000000"/>
                <w:sz w:val="18"/>
                <w:szCs w:val="18"/>
              </w:rPr>
              <w:t>Grammatical and spelling errors.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B4EF6D4" w14:textId="5E19C020" w:rsidR="00D03062" w:rsidRPr="00D03062" w:rsidRDefault="00A5645D" w:rsidP="00B333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 wa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s complete,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ear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, and very easy to follow. </w:t>
            </w:r>
            <w:r w:rsidR="009E710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here were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writing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rror</w:t>
            </w:r>
            <w:r w:rsidR="009E7109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20"/>
              </w:rPr>
              <w:br/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F5FFF68" w14:textId="16BB12DD" w:rsidR="00D03062" w:rsidRPr="00D03062" w:rsidRDefault="00A5645D" w:rsidP="00B333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 wa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 complete,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usually clear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, and </w:t>
            </w:r>
            <w:r w:rsidR="007B0F2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sually</w:t>
            </w:r>
            <w:r w:rsidR="00B3336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easy to follow. There were minimal 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writing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rrors.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0D5EAD5" w14:textId="7A46BC47" w:rsidR="00D03062" w:rsidRPr="00D03062" w:rsidRDefault="00B33366" w:rsidP="00F851F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 was complete, somewhat clear, and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flowed well. There were some writing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errors.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99ED41B" w14:textId="36D9A968" w:rsidR="00D03062" w:rsidRPr="00D03062" w:rsidRDefault="00F851F8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Information was </w:t>
            </w:r>
            <w:r w:rsidR="009751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unclear. 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8"/>
                <w:szCs w:val="20"/>
              </w:rPr>
              <w:t xml:space="preserve"> There were noticeable writing errors.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3BEAD9" w14:textId="7DA0EC7E" w:rsidR="00D03062" w:rsidRPr="00D03062" w:rsidRDefault="00975142" w:rsidP="0097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ormation was incomplete.</w:t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  <w:r w:rsidR="00240341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AD54E8" w14:textId="77777777" w:rsidR="00D03062" w:rsidRPr="00AA0E5B" w:rsidRDefault="00D03062" w:rsidP="00AA0E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F64498" w:rsidRPr="00AA0E5B" w14:paraId="3B0D4F20" w14:textId="77777777" w:rsidTr="00975142">
        <w:trPr>
          <w:trHeight w:hRule="exact" w:val="1721"/>
        </w:trPr>
        <w:tc>
          <w:tcPr>
            <w:tcW w:w="10790" w:type="dxa"/>
            <w:gridSpan w:val="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</w:tcPr>
          <w:p w14:paraId="35F78BEC" w14:textId="218E7EE0" w:rsidR="006D5510" w:rsidRDefault="00F64498" w:rsidP="00D0306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AA0E5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What aspects of the project were impressive?</w:t>
            </w:r>
            <w:r w:rsidR="0052743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(required)</w:t>
            </w:r>
          </w:p>
          <w:p w14:paraId="67797F16" w14:textId="489726C2" w:rsidR="00C853BE" w:rsidRPr="00D03062" w:rsidRDefault="00C853BE" w:rsidP="00D0306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F64498" w:rsidRPr="00AA0E5B" w14:paraId="310DBBEE" w14:textId="77777777" w:rsidTr="00975142">
        <w:trPr>
          <w:trHeight w:hRule="exact" w:val="1963"/>
        </w:trPr>
        <w:tc>
          <w:tcPr>
            <w:tcW w:w="107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15A31" w14:textId="3AABFAD2" w:rsidR="00F64498" w:rsidRPr="00AA0E5B" w:rsidRDefault="009E7109" w:rsidP="00AA0E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  <w:t>What are</w:t>
            </w:r>
            <w:r w:rsidR="00F64498" w:rsidRPr="00AA0E5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</w:rPr>
              <w:t xml:space="preserve"> possible opportunities for improvement?</w:t>
            </w:r>
            <w:r w:rsidR="0052743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(required)</w:t>
            </w:r>
          </w:p>
        </w:tc>
      </w:tr>
    </w:tbl>
    <w:p w14:paraId="2E0F2410" w14:textId="4ACB7EBD" w:rsidR="00AB04FF" w:rsidRPr="00C853BE" w:rsidRDefault="00AB04FF" w:rsidP="00AB04FF">
      <w:pPr>
        <w:tabs>
          <w:tab w:val="left" w:leader="underscore" w:pos="9360"/>
        </w:tabs>
        <w:spacing w:after="0"/>
        <w:rPr>
          <w:b/>
          <w:sz w:val="32"/>
          <w:szCs w:val="32"/>
        </w:rPr>
      </w:pPr>
      <w:r w:rsidRPr="00C853BE">
        <w:rPr>
          <w:b/>
          <w:sz w:val="32"/>
          <w:szCs w:val="32"/>
        </w:rPr>
        <w:lastRenderedPageBreak/>
        <w:t>Project Name:</w:t>
      </w:r>
      <w:r w:rsidRPr="00343003">
        <w:rPr>
          <w:rFonts w:asciiTheme="majorHAnsi" w:hAnsiTheme="majorHAnsi" w:cstheme="majorHAnsi"/>
          <w:b/>
          <w:sz w:val="32"/>
          <w:szCs w:val="32"/>
        </w:rPr>
        <w:t xml:space="preserve"> </w:t>
      </w:r>
    </w:p>
    <w:p w14:paraId="2F07777B" w14:textId="7A17ECA3" w:rsidR="00AB04FF" w:rsidRPr="00162FFF" w:rsidRDefault="00AB04FF" w:rsidP="00162FFF">
      <w:pPr>
        <w:rPr>
          <w:b/>
          <w:sz w:val="32"/>
          <w:szCs w:val="32"/>
        </w:rPr>
      </w:pPr>
      <w:r w:rsidRPr="00162FFF">
        <w:rPr>
          <w:b/>
          <w:sz w:val="32"/>
          <w:szCs w:val="32"/>
        </w:rPr>
        <w:t>Reviewer:</w:t>
      </w:r>
      <w:r w:rsidR="00343003" w:rsidRPr="00162FFF">
        <w:rPr>
          <w:sz w:val="32"/>
          <w:szCs w:val="32"/>
        </w:rPr>
        <w:t xml:space="preserve"> </w:t>
      </w:r>
    </w:p>
    <w:p w14:paraId="30C721E5" w14:textId="73E5F657" w:rsidR="003F4B62" w:rsidRPr="00133412" w:rsidRDefault="00AB04FF" w:rsidP="00A844B5">
      <w:pPr>
        <w:pStyle w:val="Heading1"/>
        <w:numPr>
          <w:ilvl w:val="0"/>
          <w:numId w:val="16"/>
        </w:numPr>
        <w:tabs>
          <w:tab w:val="right" w:pos="10080"/>
        </w:tabs>
        <w:ind w:left="288" w:hanging="288"/>
        <w:rPr>
          <w:b/>
          <w:color w:val="auto"/>
        </w:rPr>
      </w:pPr>
      <w:r>
        <w:rPr>
          <w:b/>
          <w:color w:val="auto"/>
        </w:rPr>
        <w:t xml:space="preserve"> </w:t>
      </w:r>
      <w:r w:rsidR="000A5D06" w:rsidRPr="00554073">
        <w:rPr>
          <w:b/>
          <w:color w:val="auto"/>
        </w:rPr>
        <w:t>Individual Presentation</w:t>
      </w:r>
      <w:r w:rsidR="00314662">
        <w:rPr>
          <w:b/>
          <w:color w:val="auto"/>
        </w:rPr>
        <w:t xml:space="preserve">         </w:t>
      </w:r>
      <w:r>
        <w:rPr>
          <w:b/>
          <w:color w:val="auto"/>
        </w:rPr>
        <w:t xml:space="preserve">           </w:t>
      </w:r>
    </w:p>
    <w:tbl>
      <w:tblPr>
        <w:tblStyle w:val="TableGrid"/>
        <w:tblW w:w="10885" w:type="dxa"/>
        <w:tblLayout w:type="fixed"/>
        <w:tblLook w:val="04A0" w:firstRow="1" w:lastRow="0" w:firstColumn="1" w:lastColumn="0" w:noHBand="0" w:noVBand="1"/>
      </w:tblPr>
      <w:tblGrid>
        <w:gridCol w:w="1825"/>
        <w:gridCol w:w="1812"/>
        <w:gridCol w:w="1812"/>
        <w:gridCol w:w="1812"/>
        <w:gridCol w:w="1812"/>
        <w:gridCol w:w="1812"/>
      </w:tblGrid>
      <w:tr w:rsidR="00BA6D34" w:rsidRPr="00AA0E5B" w14:paraId="35D5B1B3" w14:textId="77777777" w:rsidTr="00681522">
        <w:trPr>
          <w:trHeight w:val="287"/>
        </w:trPr>
        <w:tc>
          <w:tcPr>
            <w:tcW w:w="1825" w:type="dxa"/>
            <w:noWrap/>
            <w:vAlign w:val="center"/>
            <w:hideMark/>
          </w:tcPr>
          <w:p w14:paraId="626C094F" w14:textId="19FFF70E" w:rsidR="00BA6D34" w:rsidRPr="00AA0E5B" w:rsidRDefault="00BA6D34" w:rsidP="00BA6D34">
            <w:pPr>
              <w:rPr>
                <w:rFonts w:ascii="Calibri" w:eastAsia="Times New Roman" w:hAnsi="Calibri" w:cs="Times New Roman"/>
                <w:b/>
                <w:color w:val="00000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812" w:type="dxa"/>
            <w:noWrap/>
            <w:vAlign w:val="center"/>
            <w:hideMark/>
          </w:tcPr>
          <w:p w14:paraId="65AE019A" w14:textId="4D9FF6AD" w:rsidR="00BA6D34" w:rsidRPr="000E0235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0-9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-)</w:t>
            </w:r>
          </w:p>
        </w:tc>
        <w:tc>
          <w:tcPr>
            <w:tcW w:w="1812" w:type="dxa"/>
            <w:noWrap/>
            <w:vAlign w:val="center"/>
            <w:hideMark/>
          </w:tcPr>
          <w:p w14:paraId="5F804BFB" w14:textId="25501730" w:rsidR="00BA6D34" w:rsidRPr="000E0235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</w:t>
            </w:r>
            <w:r w:rsidR="00D91B27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et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, 83-8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-)</w:t>
            </w:r>
          </w:p>
        </w:tc>
        <w:tc>
          <w:tcPr>
            <w:tcW w:w="1812" w:type="dxa"/>
            <w:noWrap/>
            <w:vAlign w:val="center"/>
            <w:hideMark/>
          </w:tcPr>
          <w:p w14:paraId="57EFD09F" w14:textId="4644B56F" w:rsidR="00BA6D34" w:rsidRPr="000E0235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73-7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-)</w:t>
            </w:r>
          </w:p>
        </w:tc>
        <w:tc>
          <w:tcPr>
            <w:tcW w:w="1812" w:type="dxa"/>
            <w:noWrap/>
            <w:vAlign w:val="center"/>
            <w:hideMark/>
          </w:tcPr>
          <w:p w14:paraId="262347F1" w14:textId="45F8039A" w:rsidR="00BA6D34" w:rsidRPr="000E0235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67-6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(D+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5-6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D)</w:t>
            </w:r>
          </w:p>
        </w:tc>
        <w:tc>
          <w:tcPr>
            <w:tcW w:w="1812" w:type="dxa"/>
            <w:vAlign w:val="center"/>
          </w:tcPr>
          <w:p w14:paraId="328BBCC5" w14:textId="13A7E113" w:rsidR="00BA6D34" w:rsidRPr="000E0235" w:rsidRDefault="00BA6D34" w:rsidP="00BA6D34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F)</w:t>
            </w:r>
          </w:p>
        </w:tc>
      </w:tr>
      <w:tr w:rsidR="009E4CCC" w:rsidRPr="00AA0E5B" w14:paraId="3FAEB7D9" w14:textId="77777777" w:rsidTr="00975142">
        <w:trPr>
          <w:trHeight w:val="908"/>
        </w:trPr>
        <w:tc>
          <w:tcPr>
            <w:tcW w:w="1825" w:type="dxa"/>
            <w:hideMark/>
          </w:tcPr>
          <w:p w14:paraId="620EFB97" w14:textId="03F01123" w:rsidR="009E4CCC" w:rsidRPr="002C5678" w:rsidRDefault="009E4CCC" w:rsidP="009E4CCC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Technical Understanding</w:t>
            </w:r>
            <w:r w:rsidR="00420443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 xml:space="preserve"> (50%)</w:t>
            </w:r>
          </w:p>
          <w:p w14:paraId="73D6A858" w14:textId="77777777" w:rsidR="009E4CCC" w:rsidRPr="001E289C" w:rsidRDefault="009E4CCC" w:rsidP="009E4CCC">
            <w:pPr>
              <w:pStyle w:val="ListParagraph"/>
              <w:numPr>
                <w:ilvl w:val="0"/>
                <w:numId w:val="15"/>
              </w:numPr>
              <w:ind w:left="180" w:hanging="180"/>
              <w:rPr>
                <w:rFonts w:ascii="Calibri" w:eastAsia="Times New Roman" w:hAnsi="Calibri" w:cs="Times New Roman"/>
                <w:b/>
                <w:bCs/>
                <w:color w:val="000000"/>
                <w:sz w:val="21"/>
              </w:rPr>
            </w:pPr>
            <w:r w:rsidRPr="00314662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20"/>
              </w:rPr>
              <w:t>Information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>- Accuracy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br/>
              <w:t xml:space="preserve">- </w:t>
            </w:r>
            <w:r w:rsidRPr="001E6B93">
              <w:rPr>
                <w:rFonts w:ascii="Calibri" w:eastAsia="Times New Roman" w:hAnsi="Calibri" w:cs="Times New Roman"/>
                <w:bCs/>
                <w:color w:val="000000"/>
                <w:sz w:val="16"/>
                <w:szCs w:val="20"/>
              </w:rPr>
              <w:t xml:space="preserve">Completeness </w:t>
            </w:r>
          </w:p>
        </w:tc>
        <w:tc>
          <w:tcPr>
            <w:tcW w:w="1812" w:type="dxa"/>
            <w:hideMark/>
          </w:tcPr>
          <w:p w14:paraId="0D0525AB" w14:textId="12D5007F" w:rsidR="009E4CCC" w:rsidRPr="000240C8" w:rsidRDefault="009E4CCC" w:rsidP="009E4CC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</w:t>
            </w:r>
            <w:r w:rsidR="000240C8">
              <w:rPr>
                <w:rFonts w:cstheme="minorHAnsi"/>
                <w:sz w:val="20"/>
                <w:szCs w:val="20"/>
              </w:rPr>
              <w:t xml:space="preserve">demonstrated </w:t>
            </w:r>
            <w:r w:rsidR="000240C8" w:rsidRPr="000240C8">
              <w:rPr>
                <w:rFonts w:cstheme="minorHAnsi"/>
                <w:sz w:val="20"/>
                <w:szCs w:val="20"/>
              </w:rPr>
              <w:t>a</w:t>
            </w:r>
            <w:r w:rsidR="000240C8">
              <w:rPr>
                <w:rFonts w:cstheme="minorHAnsi"/>
                <w:sz w:val="20"/>
                <w:szCs w:val="20"/>
              </w:rPr>
              <w:t xml:space="preserve"> </w:t>
            </w:r>
            <w:r w:rsidRPr="000240C8">
              <w:rPr>
                <w:rFonts w:cstheme="minorHAnsi"/>
                <w:sz w:val="20"/>
                <w:szCs w:val="20"/>
              </w:rPr>
              <w:t xml:space="preserve">comprehensive understanding of technical details </w:t>
            </w:r>
            <w:r w:rsidRPr="000240C8">
              <w:rPr>
                <w:rFonts w:cstheme="minorHAnsi"/>
                <w:b/>
                <w:bCs/>
                <w:sz w:val="20"/>
                <w:szCs w:val="20"/>
              </w:rPr>
              <w:t>and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  <w:tc>
          <w:tcPr>
            <w:tcW w:w="1812" w:type="dxa"/>
            <w:hideMark/>
          </w:tcPr>
          <w:p w14:paraId="1982C19A" w14:textId="650FDD9A" w:rsidR="009E4CCC" w:rsidRPr="000240C8" w:rsidRDefault="009E4CCC" w:rsidP="009E4CC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</w:t>
            </w:r>
            <w:r w:rsidR="000240C8">
              <w:rPr>
                <w:rFonts w:cstheme="minorHAnsi"/>
                <w:sz w:val="20"/>
                <w:szCs w:val="20"/>
              </w:rPr>
              <w:t>demonstrated</w:t>
            </w:r>
            <w:r w:rsidRPr="000240C8">
              <w:rPr>
                <w:rFonts w:cstheme="minorHAnsi"/>
                <w:sz w:val="20"/>
                <w:szCs w:val="20"/>
              </w:rPr>
              <w:t xml:space="preserve"> </w:t>
            </w:r>
            <w:r w:rsidR="000240C8">
              <w:rPr>
                <w:rFonts w:cstheme="minorHAnsi"/>
                <w:sz w:val="20"/>
                <w:szCs w:val="20"/>
              </w:rPr>
              <w:t xml:space="preserve">a </w:t>
            </w:r>
            <w:r w:rsidRPr="000240C8">
              <w:rPr>
                <w:rFonts w:cstheme="minorHAnsi"/>
                <w:sz w:val="20"/>
                <w:szCs w:val="20"/>
              </w:rPr>
              <w:t xml:space="preserve">proficient understanding of technical details </w:t>
            </w:r>
            <w:r w:rsidRPr="000240C8">
              <w:rPr>
                <w:rFonts w:cstheme="minorHAnsi"/>
                <w:b/>
                <w:bCs/>
                <w:sz w:val="20"/>
                <w:szCs w:val="20"/>
              </w:rPr>
              <w:t>and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  <w:tc>
          <w:tcPr>
            <w:tcW w:w="1812" w:type="dxa"/>
            <w:hideMark/>
          </w:tcPr>
          <w:p w14:paraId="4849F86D" w14:textId="2ECBF85A" w:rsidR="009E4CCC" w:rsidRPr="000240C8" w:rsidRDefault="009E4CCC" w:rsidP="009E4CC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</w:t>
            </w:r>
            <w:r w:rsidR="000240C8">
              <w:rPr>
                <w:rFonts w:cstheme="minorHAnsi"/>
                <w:sz w:val="20"/>
                <w:szCs w:val="20"/>
              </w:rPr>
              <w:t>demonstrated</w:t>
            </w:r>
            <w:r w:rsidRPr="000240C8">
              <w:rPr>
                <w:rFonts w:cstheme="minorHAnsi"/>
                <w:sz w:val="20"/>
                <w:szCs w:val="20"/>
              </w:rPr>
              <w:t xml:space="preserve"> </w:t>
            </w:r>
            <w:r w:rsidR="000240C8">
              <w:rPr>
                <w:rFonts w:cstheme="minorHAnsi"/>
                <w:sz w:val="20"/>
                <w:szCs w:val="20"/>
              </w:rPr>
              <w:t xml:space="preserve">a </w:t>
            </w:r>
            <w:r w:rsidRPr="000240C8">
              <w:rPr>
                <w:rFonts w:cstheme="minorHAnsi"/>
                <w:sz w:val="20"/>
                <w:szCs w:val="20"/>
              </w:rPr>
              <w:t xml:space="preserve">limited understanding of technical details </w:t>
            </w:r>
            <w:r w:rsidR="000240C8">
              <w:rPr>
                <w:rFonts w:cstheme="minorHAnsi"/>
                <w:b/>
                <w:bCs/>
                <w:sz w:val="20"/>
                <w:szCs w:val="20"/>
              </w:rPr>
              <w:t>and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  <w:tc>
          <w:tcPr>
            <w:tcW w:w="1812" w:type="dxa"/>
            <w:hideMark/>
          </w:tcPr>
          <w:p w14:paraId="58CC5260" w14:textId="6626830D" w:rsidR="009E4CCC" w:rsidRPr="000240C8" w:rsidRDefault="009E4CCC" w:rsidP="009E4CC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did not </w:t>
            </w:r>
            <w:r w:rsidR="000240C8">
              <w:rPr>
                <w:rFonts w:cstheme="minorHAnsi"/>
                <w:sz w:val="20"/>
                <w:szCs w:val="20"/>
              </w:rPr>
              <w:t>demonstrate</w:t>
            </w:r>
            <w:r w:rsidRPr="000240C8">
              <w:rPr>
                <w:rFonts w:cstheme="minorHAnsi"/>
                <w:sz w:val="20"/>
                <w:szCs w:val="20"/>
              </w:rPr>
              <w:t xml:space="preserve"> an understanding of technical details </w:t>
            </w:r>
            <w:r w:rsidRPr="000240C8">
              <w:rPr>
                <w:rFonts w:cstheme="minorHAnsi"/>
                <w:b/>
                <w:bCs/>
                <w:sz w:val="20"/>
                <w:szCs w:val="20"/>
              </w:rPr>
              <w:t>or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  <w:tc>
          <w:tcPr>
            <w:tcW w:w="1812" w:type="dxa"/>
          </w:tcPr>
          <w:p w14:paraId="3181127B" w14:textId="39056FD9" w:rsidR="009E4CCC" w:rsidRPr="000240C8" w:rsidRDefault="009E4CCC" w:rsidP="009E4CCC">
            <w:pPr>
              <w:rPr>
                <w:rFonts w:eastAsia="Times New Roman" w:cstheme="minorHAnsi"/>
                <w:color w:val="000000"/>
                <w:sz w:val="20"/>
                <w:szCs w:val="21"/>
              </w:rPr>
            </w:pPr>
            <w:r w:rsidRPr="000240C8">
              <w:rPr>
                <w:rFonts w:cstheme="minorHAnsi"/>
                <w:sz w:val="20"/>
                <w:szCs w:val="20"/>
              </w:rPr>
              <w:t xml:space="preserve">Speaker </w:t>
            </w:r>
            <w:r w:rsidR="00971716">
              <w:rPr>
                <w:rFonts w:cstheme="minorHAnsi"/>
                <w:sz w:val="20"/>
                <w:szCs w:val="20"/>
              </w:rPr>
              <w:t xml:space="preserve">does not </w:t>
            </w:r>
            <w:r w:rsidRPr="000240C8">
              <w:rPr>
                <w:rFonts w:cstheme="minorHAnsi"/>
                <w:sz w:val="20"/>
                <w:szCs w:val="20"/>
              </w:rPr>
              <w:t xml:space="preserve">understand technical details </w:t>
            </w:r>
            <w:r w:rsidR="00971716">
              <w:rPr>
                <w:rFonts w:cstheme="minorHAnsi"/>
                <w:b/>
                <w:bCs/>
                <w:sz w:val="20"/>
                <w:szCs w:val="20"/>
              </w:rPr>
              <w:t>and</w:t>
            </w:r>
            <w:r w:rsidRPr="000240C8">
              <w:rPr>
                <w:rFonts w:cstheme="minorHAnsi"/>
                <w:sz w:val="20"/>
                <w:szCs w:val="20"/>
              </w:rPr>
              <w:t xml:space="preserve"> the overall project.</w:t>
            </w:r>
          </w:p>
        </w:tc>
      </w:tr>
      <w:tr w:rsidR="00F64498" w:rsidRPr="00AA0E5B" w14:paraId="7F0399E7" w14:textId="77777777" w:rsidTr="00975142">
        <w:trPr>
          <w:trHeight w:val="1520"/>
        </w:trPr>
        <w:tc>
          <w:tcPr>
            <w:tcW w:w="1825" w:type="dxa"/>
            <w:hideMark/>
          </w:tcPr>
          <w:p w14:paraId="2CCFDE65" w14:textId="51FFF165" w:rsidR="002C5678" w:rsidRPr="002C5678" w:rsidRDefault="001E289C" w:rsidP="002C5678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/>
                <w:b/>
                <w:bCs/>
                <w:color w:val="000000"/>
                <w:sz w:val="20"/>
              </w:rPr>
              <w:t>Presentation</w:t>
            </w:r>
            <w:r w:rsidR="00420443">
              <w:rPr>
                <w:rFonts w:ascii="Calibri" w:hAnsi="Calibri"/>
                <w:b/>
                <w:bCs/>
                <w:color w:val="000000"/>
                <w:sz w:val="20"/>
              </w:rPr>
              <w:t xml:space="preserve"> (50%)</w:t>
            </w:r>
          </w:p>
          <w:p w14:paraId="3D938502" w14:textId="77777777" w:rsidR="002C5678" w:rsidRPr="002C5678" w:rsidRDefault="002C5678" w:rsidP="002C5678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18"/>
                <w:szCs w:val="20"/>
              </w:rPr>
            </w:pPr>
            <w:r w:rsidRPr="001E289C">
              <w:rPr>
                <w:rFonts w:ascii="Calibri" w:hAnsi="Calibri" w:cs="Calibri"/>
                <w:b/>
                <w:sz w:val="16"/>
                <w:szCs w:val="18"/>
              </w:rPr>
              <w:t>Verbal</w:t>
            </w:r>
            <w:r w:rsidR="001E289C">
              <w:rPr>
                <w:rFonts w:ascii="Calibri" w:hAnsi="Calibri" w:cs="Calibri"/>
                <w:sz w:val="16"/>
                <w:szCs w:val="18"/>
              </w:rPr>
              <w:t xml:space="preserve"> (</w:t>
            </w:r>
            <w:r w:rsidRPr="002C5678">
              <w:rPr>
                <w:rFonts w:ascii="Calibri" w:hAnsi="Calibri" w:cs="Calibri"/>
                <w:sz w:val="16"/>
                <w:szCs w:val="18"/>
              </w:rPr>
              <w:t>volume, tone, pace, fillers, etc.)</w:t>
            </w:r>
          </w:p>
          <w:p w14:paraId="5F628008" w14:textId="77777777" w:rsidR="00F64498" w:rsidRPr="001E289C" w:rsidRDefault="00F64498" w:rsidP="002C5678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20"/>
                <w:szCs w:val="20"/>
              </w:rPr>
            </w:pPr>
            <w:r w:rsidRPr="001E289C">
              <w:rPr>
                <w:rFonts w:ascii="Calibri" w:hAnsi="Calibri" w:cs="Calibri"/>
                <w:b/>
                <w:sz w:val="16"/>
                <w:szCs w:val="18"/>
              </w:rPr>
              <w:t>Non-</w:t>
            </w:r>
            <w:r w:rsidR="002C5678" w:rsidRPr="001E289C">
              <w:rPr>
                <w:rFonts w:ascii="Calibri" w:hAnsi="Calibri" w:cs="Calibri"/>
                <w:b/>
                <w:sz w:val="16"/>
                <w:szCs w:val="18"/>
              </w:rPr>
              <w:t>Verbal</w:t>
            </w:r>
            <w:r w:rsidR="002C5678" w:rsidRPr="002C5678">
              <w:rPr>
                <w:rFonts w:ascii="Calibri" w:hAnsi="Calibri" w:cs="Calibri"/>
                <w:sz w:val="16"/>
                <w:szCs w:val="18"/>
              </w:rPr>
              <w:t xml:space="preserve"> </w:t>
            </w:r>
            <w:r w:rsidR="002C5678" w:rsidRPr="002C5678">
              <w:rPr>
                <w:rFonts w:ascii="Calibri" w:hAnsi="Calibri" w:cs="Calibri"/>
                <w:sz w:val="16"/>
                <w:szCs w:val="18"/>
              </w:rPr>
              <w:br/>
              <w:t xml:space="preserve">(gestures, posture, </w:t>
            </w:r>
            <w:r w:rsidRPr="002C5678">
              <w:rPr>
                <w:rFonts w:ascii="Calibri" w:hAnsi="Calibri" w:cs="Calibri"/>
                <w:sz w:val="16"/>
                <w:szCs w:val="18"/>
              </w:rPr>
              <w:t>eye contact</w:t>
            </w:r>
            <w:r w:rsidR="002C5678" w:rsidRPr="002C5678">
              <w:rPr>
                <w:rFonts w:ascii="Calibri" w:hAnsi="Calibri" w:cs="Calibri"/>
                <w:sz w:val="16"/>
                <w:szCs w:val="18"/>
              </w:rPr>
              <w:t>, etc.</w:t>
            </w:r>
            <w:r w:rsidRPr="002C5678">
              <w:rPr>
                <w:rFonts w:ascii="Calibri" w:hAnsi="Calibri" w:cs="Calibri"/>
                <w:sz w:val="16"/>
                <w:szCs w:val="18"/>
              </w:rPr>
              <w:t xml:space="preserve">) </w:t>
            </w:r>
          </w:p>
          <w:p w14:paraId="60D698BB" w14:textId="77777777" w:rsidR="001E289C" w:rsidRPr="001E289C" w:rsidRDefault="001E289C" w:rsidP="001E289C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left="180" w:hanging="180"/>
              <w:rPr>
                <w:rFonts w:ascii="Calibri" w:hAnsi="Calibri" w:cs="Calibri"/>
                <w:color w:val="1F497D"/>
                <w:sz w:val="18"/>
                <w:szCs w:val="20"/>
              </w:rPr>
            </w:pPr>
            <w:r w:rsidRPr="009F278C">
              <w:rPr>
                <w:rFonts w:ascii="Calibri" w:hAnsi="Calibri"/>
                <w:b/>
                <w:bCs/>
                <w:sz w:val="16"/>
                <w:szCs w:val="18"/>
              </w:rPr>
              <w:t>Openness</w:t>
            </w:r>
            <w:r>
              <w:rPr>
                <w:rFonts w:ascii="Calibri" w:hAnsi="Calibri"/>
                <w:bCs/>
                <w:sz w:val="16"/>
                <w:szCs w:val="18"/>
              </w:rPr>
              <w:t xml:space="preserve"> </w:t>
            </w:r>
            <w:r>
              <w:rPr>
                <w:rFonts w:ascii="Calibri" w:hAnsi="Calibri"/>
                <w:bCs/>
                <w:sz w:val="16"/>
                <w:szCs w:val="18"/>
              </w:rPr>
              <w:br/>
              <w:t>- D</w:t>
            </w:r>
            <w:r w:rsidRPr="002C5678">
              <w:rPr>
                <w:rFonts w:ascii="Calibri" w:hAnsi="Calibri"/>
                <w:bCs/>
                <w:sz w:val="16"/>
                <w:szCs w:val="18"/>
              </w:rPr>
              <w:t>efensiveness</w:t>
            </w:r>
            <w:r>
              <w:rPr>
                <w:rFonts w:ascii="Calibri" w:hAnsi="Calibri"/>
                <w:bCs/>
                <w:sz w:val="16"/>
                <w:szCs w:val="18"/>
              </w:rPr>
              <w:br/>
              <w:t>- A</w:t>
            </w:r>
            <w:r w:rsidRPr="002C5678">
              <w:rPr>
                <w:rFonts w:ascii="Calibri" w:hAnsi="Calibri"/>
                <w:bCs/>
                <w:sz w:val="16"/>
                <w:szCs w:val="18"/>
              </w:rPr>
              <w:t>rgumentativeness</w:t>
            </w:r>
          </w:p>
        </w:tc>
        <w:tc>
          <w:tcPr>
            <w:tcW w:w="1812" w:type="dxa"/>
            <w:hideMark/>
          </w:tcPr>
          <w:p w14:paraId="23AE385E" w14:textId="7A110714" w:rsidR="00F64498" w:rsidRPr="002C5678" w:rsidRDefault="001E289C" w:rsidP="00240341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It was </w:t>
            </w:r>
            <w:r w:rsidR="009E4CC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effortless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no </w:t>
            </w:r>
            <w:r w:rsidR="00971716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istracting mannerisms.</w:t>
            </w:r>
            <w:r w:rsidR="00F64498" w:rsidRPr="002C5678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br/>
            </w:r>
            <w:r w:rsidR="00240341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br/>
            </w:r>
          </w:p>
        </w:tc>
        <w:tc>
          <w:tcPr>
            <w:tcW w:w="1812" w:type="dxa"/>
            <w:hideMark/>
          </w:tcPr>
          <w:p w14:paraId="6DB54058" w14:textId="08A89F57" w:rsidR="002C5678" w:rsidRPr="002C5678" w:rsidRDefault="001E289C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It was </w:t>
            </w:r>
            <w:r w:rsidR="007B0F2B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usually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</w:t>
            </w:r>
            <w:r w:rsidR="009E7109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easy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no </w:t>
            </w:r>
            <w:r w:rsidR="00A81223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istracting mannerisms.</w:t>
            </w:r>
            <w:r w:rsidR="00F6449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br/>
            </w:r>
            <w:r w:rsidR="00F6449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br/>
            </w:r>
          </w:p>
          <w:p w14:paraId="5D7253C6" w14:textId="77777777" w:rsidR="00D83AF4" w:rsidRDefault="00D83AF4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0604AAAD" w14:textId="5210A2B5" w:rsidR="00F64498" w:rsidRPr="002C5678" w:rsidRDefault="00F64498" w:rsidP="00FB08E6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  <w:tc>
          <w:tcPr>
            <w:tcW w:w="1812" w:type="dxa"/>
            <w:hideMark/>
          </w:tcPr>
          <w:p w14:paraId="7C1456DB" w14:textId="5822A539" w:rsidR="00FB08E6" w:rsidRPr="002C5678" w:rsidRDefault="00A844B5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t was somewhat</w:t>
            </w:r>
            <w:r w:rsidR="001E289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 easy 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</w:t>
            </w:r>
            <w:r w:rsidR="001E289C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few 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</w:t>
            </w:r>
            <w:r w:rsidR="00FB08E6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stracting mannerisms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.</w:t>
            </w:r>
            <w:r w:rsidR="001426B0" w:rsidRPr="002C5678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  <w:t xml:space="preserve"> </w:t>
            </w:r>
          </w:p>
          <w:p w14:paraId="33550F9D" w14:textId="77777777" w:rsidR="00FB08E6" w:rsidRPr="002C5678" w:rsidRDefault="00FB08E6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6144BDD8" w14:textId="77777777" w:rsidR="002C5678" w:rsidRDefault="002C5678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2533F012" w14:textId="77777777" w:rsidR="002C5678" w:rsidRPr="002C5678" w:rsidRDefault="002C5678" w:rsidP="00FB08E6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1"/>
              </w:rPr>
            </w:pPr>
          </w:p>
          <w:p w14:paraId="548DABE5" w14:textId="531A0054" w:rsidR="00F64498" w:rsidRPr="002C5678" w:rsidRDefault="00F64498" w:rsidP="00FB08E6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  <w:tc>
          <w:tcPr>
            <w:tcW w:w="1812" w:type="dxa"/>
            <w:hideMark/>
          </w:tcPr>
          <w:p w14:paraId="5A08435C" w14:textId="102B6250" w:rsidR="00D83AF4" w:rsidRDefault="001E289C" w:rsidP="008E34C7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t was difficult 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some </w:t>
            </w:r>
            <w:r w:rsidR="001426B0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</w:t>
            </w:r>
            <w:r w:rsidR="00FB08E6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stracting mannerisms.</w:t>
            </w:r>
          </w:p>
          <w:p w14:paraId="0A0D1217" w14:textId="77777777" w:rsidR="001E289C" w:rsidRDefault="001E289C" w:rsidP="008E34C7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  <w:p w14:paraId="513D0BB6" w14:textId="11DBE5A9" w:rsidR="00F64498" w:rsidRPr="002C5678" w:rsidRDefault="00F64498" w:rsidP="008E34C7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  <w:tc>
          <w:tcPr>
            <w:tcW w:w="1812" w:type="dxa"/>
          </w:tcPr>
          <w:p w14:paraId="2DF71764" w14:textId="4D58B2FD" w:rsidR="00D83AF4" w:rsidRDefault="001E289C" w:rsidP="002C5678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It was very difficult to understand</w:t>
            </w:r>
            <w:r w:rsidR="00971716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 xml:space="preserve">; there were many </w:t>
            </w:r>
            <w:r w:rsidR="002C567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t>distracting mannerisms.</w:t>
            </w:r>
            <w:r w:rsidR="002C5678" w:rsidRPr="002C5678"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  <w:br/>
            </w:r>
          </w:p>
          <w:p w14:paraId="3EB9F548" w14:textId="7242AF6D" w:rsidR="00F64498" w:rsidRPr="002C5678" w:rsidRDefault="00F64498" w:rsidP="002C5678">
            <w:pPr>
              <w:rPr>
                <w:rFonts w:ascii="Calibri" w:eastAsia="Times New Roman" w:hAnsi="Calibri" w:cs="Times New Roman"/>
                <w:color w:val="000000"/>
                <w:sz w:val="20"/>
                <w:szCs w:val="21"/>
              </w:rPr>
            </w:pPr>
          </w:p>
        </w:tc>
      </w:tr>
    </w:tbl>
    <w:p w14:paraId="48342F73" w14:textId="77777777" w:rsidR="00CC4399" w:rsidRPr="00DE3275" w:rsidRDefault="00CC4399" w:rsidP="00CC4399">
      <w:pPr>
        <w:pStyle w:val="Heading2"/>
        <w:rPr>
          <w:b/>
          <w:color w:val="auto"/>
        </w:rPr>
      </w:pPr>
      <w:r w:rsidRPr="00DE3275">
        <w:rPr>
          <w:b/>
          <w:color w:val="auto"/>
        </w:rPr>
        <w:t>Students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425"/>
        <w:gridCol w:w="1620"/>
        <w:gridCol w:w="1440"/>
        <w:gridCol w:w="5400"/>
      </w:tblGrid>
      <w:tr w:rsidR="009F278C" w14:paraId="5AFAED06" w14:textId="77777777" w:rsidTr="00420443">
        <w:tc>
          <w:tcPr>
            <w:tcW w:w="2425" w:type="dxa"/>
            <w:vAlign w:val="center"/>
          </w:tcPr>
          <w:p w14:paraId="150D246C" w14:textId="77777777" w:rsidR="009F278C" w:rsidRPr="00CC4399" w:rsidRDefault="009F278C" w:rsidP="009F278C">
            <w:pPr>
              <w:jc w:val="center"/>
              <w:rPr>
                <w:b/>
              </w:rPr>
            </w:pPr>
            <w:r>
              <w:rPr>
                <w:b/>
              </w:rPr>
              <w:t xml:space="preserve">First </w:t>
            </w:r>
            <w:r w:rsidRPr="00CC4399">
              <w:rPr>
                <w:b/>
              </w:rPr>
              <w:t>Name</w:t>
            </w:r>
            <w:r>
              <w:rPr>
                <w:b/>
              </w:rPr>
              <w:t xml:space="preserve"> &amp; </w:t>
            </w:r>
            <w:r>
              <w:rPr>
                <w:b/>
              </w:rPr>
              <w:br/>
              <w:t>Last Name</w:t>
            </w:r>
          </w:p>
        </w:tc>
        <w:tc>
          <w:tcPr>
            <w:tcW w:w="1620" w:type="dxa"/>
            <w:vAlign w:val="center"/>
          </w:tcPr>
          <w:p w14:paraId="343B0E50" w14:textId="4FF93C52" w:rsidR="009F278C" w:rsidRPr="00CC4399" w:rsidRDefault="00D91B27" w:rsidP="00420443">
            <w:pPr>
              <w:rPr>
                <w:b/>
              </w:rPr>
            </w:pPr>
            <w:r>
              <w:rPr>
                <w:b/>
              </w:rPr>
              <w:t>Tech</w:t>
            </w:r>
            <w:r w:rsidR="00420443">
              <w:rPr>
                <w:b/>
              </w:rPr>
              <w:t>nical</w:t>
            </w:r>
            <w:r w:rsidR="00420443">
              <w:rPr>
                <w:b/>
              </w:rPr>
              <w:br/>
            </w:r>
            <w:r>
              <w:rPr>
                <w:b/>
              </w:rPr>
              <w:t>Understanding</w:t>
            </w:r>
          </w:p>
        </w:tc>
        <w:tc>
          <w:tcPr>
            <w:tcW w:w="1440" w:type="dxa"/>
            <w:vAlign w:val="center"/>
          </w:tcPr>
          <w:p w14:paraId="58A0ED0D" w14:textId="77777777" w:rsidR="009F278C" w:rsidRPr="00CC4399" w:rsidRDefault="00314662" w:rsidP="00CC4399">
            <w:pPr>
              <w:jc w:val="center"/>
              <w:rPr>
                <w:b/>
              </w:rPr>
            </w:pPr>
            <w:r>
              <w:rPr>
                <w:b/>
              </w:rPr>
              <w:t>Presentation</w:t>
            </w:r>
            <w:r w:rsidR="009F278C">
              <w:rPr>
                <w:b/>
              </w:rPr>
              <w:br/>
              <w:t>Points</w:t>
            </w:r>
          </w:p>
        </w:tc>
        <w:tc>
          <w:tcPr>
            <w:tcW w:w="5400" w:type="dxa"/>
            <w:vAlign w:val="center"/>
          </w:tcPr>
          <w:p w14:paraId="30B2EB55" w14:textId="32092A2A" w:rsidR="009F278C" w:rsidRPr="00CC4399" w:rsidRDefault="009F278C" w:rsidP="00CC4399">
            <w:pPr>
              <w:jc w:val="center"/>
              <w:rPr>
                <w:b/>
              </w:rPr>
            </w:pPr>
            <w:r w:rsidRPr="00CC4399">
              <w:rPr>
                <w:b/>
              </w:rPr>
              <w:t>Comments</w:t>
            </w:r>
            <w:r w:rsidR="00D91B27">
              <w:rPr>
                <w:b/>
              </w:rPr>
              <w:t xml:space="preserve"> (Required)</w:t>
            </w:r>
          </w:p>
        </w:tc>
      </w:tr>
      <w:tr w:rsidR="009F278C" w14:paraId="50DE4AAA" w14:textId="77777777" w:rsidTr="00420443">
        <w:trPr>
          <w:trHeight w:val="1313"/>
        </w:trPr>
        <w:tc>
          <w:tcPr>
            <w:tcW w:w="2425" w:type="dxa"/>
            <w:vAlign w:val="center"/>
          </w:tcPr>
          <w:p w14:paraId="6763F484" w14:textId="77777777" w:rsidR="009F278C" w:rsidRDefault="009F278C" w:rsidP="00CC4399"/>
        </w:tc>
        <w:tc>
          <w:tcPr>
            <w:tcW w:w="1620" w:type="dxa"/>
            <w:vAlign w:val="center"/>
          </w:tcPr>
          <w:p w14:paraId="00A85708" w14:textId="77777777" w:rsidR="009F278C" w:rsidRDefault="009F278C" w:rsidP="00CC4399"/>
        </w:tc>
        <w:tc>
          <w:tcPr>
            <w:tcW w:w="1440" w:type="dxa"/>
            <w:vAlign w:val="center"/>
          </w:tcPr>
          <w:p w14:paraId="551F70AC" w14:textId="77777777" w:rsidR="009F278C" w:rsidRDefault="009F278C" w:rsidP="00CC4399"/>
        </w:tc>
        <w:tc>
          <w:tcPr>
            <w:tcW w:w="5400" w:type="dxa"/>
            <w:vAlign w:val="center"/>
          </w:tcPr>
          <w:p w14:paraId="32325B1E" w14:textId="5F6FEAC2" w:rsidR="009F278C" w:rsidRDefault="009F278C" w:rsidP="00CC4399"/>
        </w:tc>
      </w:tr>
      <w:tr w:rsidR="009F278C" w14:paraId="4232AD0A" w14:textId="77777777" w:rsidTr="00420443">
        <w:trPr>
          <w:trHeight w:val="1241"/>
        </w:trPr>
        <w:tc>
          <w:tcPr>
            <w:tcW w:w="2425" w:type="dxa"/>
            <w:vAlign w:val="center"/>
          </w:tcPr>
          <w:p w14:paraId="7AE34182" w14:textId="77777777" w:rsidR="009F278C" w:rsidRDefault="009F278C" w:rsidP="00CC4399"/>
        </w:tc>
        <w:tc>
          <w:tcPr>
            <w:tcW w:w="1620" w:type="dxa"/>
            <w:vAlign w:val="center"/>
          </w:tcPr>
          <w:p w14:paraId="7B550BB0" w14:textId="77777777" w:rsidR="009F278C" w:rsidRDefault="009F278C" w:rsidP="00CC4399"/>
        </w:tc>
        <w:tc>
          <w:tcPr>
            <w:tcW w:w="1440" w:type="dxa"/>
            <w:vAlign w:val="center"/>
          </w:tcPr>
          <w:p w14:paraId="08AE5BB2" w14:textId="77777777" w:rsidR="009F278C" w:rsidRDefault="009F278C" w:rsidP="00CC4399"/>
        </w:tc>
        <w:tc>
          <w:tcPr>
            <w:tcW w:w="5400" w:type="dxa"/>
            <w:vAlign w:val="center"/>
          </w:tcPr>
          <w:p w14:paraId="24007FC7" w14:textId="77777777" w:rsidR="009F278C" w:rsidRDefault="009F278C" w:rsidP="00CC4399"/>
        </w:tc>
      </w:tr>
      <w:tr w:rsidR="009F278C" w14:paraId="33DDC50D" w14:textId="77777777" w:rsidTr="00420443">
        <w:trPr>
          <w:trHeight w:val="1250"/>
        </w:trPr>
        <w:tc>
          <w:tcPr>
            <w:tcW w:w="2425" w:type="dxa"/>
            <w:vAlign w:val="center"/>
          </w:tcPr>
          <w:p w14:paraId="2D2537DE" w14:textId="77777777" w:rsidR="009F278C" w:rsidRDefault="009F278C" w:rsidP="00CC4399"/>
        </w:tc>
        <w:tc>
          <w:tcPr>
            <w:tcW w:w="1620" w:type="dxa"/>
            <w:vAlign w:val="center"/>
          </w:tcPr>
          <w:p w14:paraId="07DD1452" w14:textId="77777777" w:rsidR="009F278C" w:rsidRDefault="009F278C" w:rsidP="00CC4399"/>
        </w:tc>
        <w:tc>
          <w:tcPr>
            <w:tcW w:w="1440" w:type="dxa"/>
            <w:vAlign w:val="center"/>
          </w:tcPr>
          <w:p w14:paraId="47614B01" w14:textId="77777777" w:rsidR="009F278C" w:rsidRDefault="009F278C" w:rsidP="00CC4399"/>
        </w:tc>
        <w:tc>
          <w:tcPr>
            <w:tcW w:w="5400" w:type="dxa"/>
            <w:vAlign w:val="center"/>
          </w:tcPr>
          <w:p w14:paraId="7A874E8F" w14:textId="77777777" w:rsidR="009F278C" w:rsidRDefault="009F278C" w:rsidP="00CC4399"/>
        </w:tc>
      </w:tr>
    </w:tbl>
    <w:p w14:paraId="2D5159F4" w14:textId="6F6D2065" w:rsidR="00BE0216" w:rsidRPr="00BE0216" w:rsidRDefault="00BE0216" w:rsidP="001117D8">
      <w:pPr>
        <w:spacing w:after="0" w:line="240" w:lineRule="auto"/>
        <w:rPr>
          <w:b/>
        </w:rPr>
      </w:pPr>
      <w:r w:rsidRPr="00BE0216">
        <w:rPr>
          <w:b/>
        </w:rPr>
        <w:t>Any additional comments about the project?</w:t>
      </w:r>
    </w:p>
    <w:tbl>
      <w:tblPr>
        <w:tblStyle w:val="TableGrid"/>
        <w:tblW w:w="10978" w:type="dxa"/>
        <w:tblLook w:val="04A0" w:firstRow="1" w:lastRow="0" w:firstColumn="1" w:lastColumn="0" w:noHBand="0" w:noVBand="1"/>
      </w:tblPr>
      <w:tblGrid>
        <w:gridCol w:w="10978"/>
      </w:tblGrid>
      <w:tr w:rsidR="00BE0216" w14:paraId="475DA70B" w14:textId="77777777" w:rsidTr="00420443">
        <w:trPr>
          <w:trHeight w:val="2880"/>
        </w:trPr>
        <w:tc>
          <w:tcPr>
            <w:tcW w:w="10978" w:type="dxa"/>
            <w:vAlign w:val="center"/>
          </w:tcPr>
          <w:p w14:paraId="42040DFA" w14:textId="77777777" w:rsidR="00BE0216" w:rsidRDefault="00BE0216" w:rsidP="00B34160"/>
          <w:p w14:paraId="05F3A50E" w14:textId="3099065D" w:rsidR="001117D8" w:rsidRPr="001117D8" w:rsidRDefault="001117D8" w:rsidP="001117D8"/>
        </w:tc>
      </w:tr>
    </w:tbl>
    <w:p w14:paraId="4880A5BF" w14:textId="77777777" w:rsidR="00BE0216" w:rsidRPr="00CC4399" w:rsidRDefault="00BE0216" w:rsidP="00EF34CD"/>
    <w:sectPr w:rsidR="00BE0216" w:rsidRPr="00CC4399" w:rsidSect="001117D8">
      <w:headerReference w:type="default" r:id="rId7"/>
      <w:footerReference w:type="default" r:id="rId8"/>
      <w:pgSz w:w="12240" w:h="15840" w:code="1"/>
      <w:pgMar w:top="288" w:right="720" w:bottom="0" w:left="72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4B16FD" w14:textId="77777777" w:rsidR="0013330A" w:rsidRDefault="0013330A" w:rsidP="00FC133A">
      <w:pPr>
        <w:spacing w:after="0" w:line="240" w:lineRule="auto"/>
      </w:pPr>
      <w:r>
        <w:separator/>
      </w:r>
    </w:p>
  </w:endnote>
  <w:endnote w:type="continuationSeparator" w:id="0">
    <w:p w14:paraId="7B1AB048" w14:textId="77777777" w:rsidR="0013330A" w:rsidRDefault="0013330A" w:rsidP="00FC13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AD14A3" w14:textId="19A99615" w:rsidR="00181AA3" w:rsidRPr="001117D8" w:rsidRDefault="00181AA3">
    <w:pPr>
      <w:pStyle w:val="Footer"/>
      <w:tabs>
        <w:tab w:val="clear" w:pos="4680"/>
        <w:tab w:val="clear" w:pos="9360"/>
      </w:tabs>
      <w:jc w:val="center"/>
      <w:rPr>
        <w:b/>
        <w:bCs/>
        <w:caps/>
        <w:noProof/>
      </w:rPr>
    </w:pPr>
    <w:r w:rsidRPr="001117D8">
      <w:rPr>
        <w:b/>
        <w:bCs/>
        <w:caps/>
      </w:rPr>
      <w:fldChar w:fldCharType="begin"/>
    </w:r>
    <w:r w:rsidRPr="001117D8">
      <w:rPr>
        <w:b/>
        <w:bCs/>
        <w:caps/>
      </w:rPr>
      <w:instrText xml:space="preserve"> PAGE   \* MERGEFORMAT </w:instrText>
    </w:r>
    <w:r w:rsidRPr="001117D8">
      <w:rPr>
        <w:b/>
        <w:bCs/>
        <w:caps/>
      </w:rPr>
      <w:fldChar w:fldCharType="separate"/>
    </w:r>
    <w:r w:rsidR="002D0556" w:rsidRPr="001117D8">
      <w:rPr>
        <w:b/>
        <w:bCs/>
        <w:caps/>
        <w:noProof/>
      </w:rPr>
      <w:t>1</w:t>
    </w:r>
    <w:r w:rsidRPr="001117D8">
      <w:rPr>
        <w:b/>
        <w:bCs/>
        <w:caps/>
        <w:noProof/>
      </w:rPr>
      <w:fldChar w:fldCharType="end"/>
    </w:r>
    <w:r w:rsidR="00D91B27" w:rsidRPr="001117D8">
      <w:rPr>
        <w:b/>
        <w:bCs/>
        <w:caps/>
        <w:noProof/>
      </w:rPr>
      <w:t xml:space="preserve"> of 2</w:t>
    </w:r>
  </w:p>
  <w:p w14:paraId="16FDA069" w14:textId="77777777" w:rsidR="00181AA3" w:rsidRDefault="00181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66A4C2" w14:textId="77777777" w:rsidR="0013330A" w:rsidRDefault="0013330A" w:rsidP="00FC133A">
      <w:pPr>
        <w:spacing w:after="0" w:line="240" w:lineRule="auto"/>
      </w:pPr>
      <w:r>
        <w:separator/>
      </w:r>
    </w:p>
  </w:footnote>
  <w:footnote w:type="continuationSeparator" w:id="0">
    <w:p w14:paraId="1C3D3E27" w14:textId="77777777" w:rsidR="0013330A" w:rsidRDefault="0013330A" w:rsidP="00FC13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691263" w14:textId="78403C79" w:rsidR="00181AA3" w:rsidRPr="00FC133A" w:rsidRDefault="00F4357D" w:rsidP="00C853BE">
    <w:pPr>
      <w:pStyle w:val="Header"/>
      <w:jc w:val="center"/>
      <w:rPr>
        <w:sz w:val="28"/>
      </w:rPr>
    </w:pPr>
    <w:r>
      <w:rPr>
        <w:sz w:val="28"/>
      </w:rPr>
      <w:t>Board of Directors</w:t>
    </w:r>
    <w:r w:rsidR="00181AA3" w:rsidRPr="00FC133A">
      <w:rPr>
        <w:sz w:val="28"/>
      </w:rPr>
      <w:t xml:space="preserve"> Review </w:t>
    </w:r>
    <w:r>
      <w:rPr>
        <w:sz w:val="28"/>
      </w:rPr>
      <w:t>Rubric</w:t>
    </w:r>
    <w:r w:rsidR="00181AA3" w:rsidRPr="00FC133A">
      <w:rPr>
        <w:sz w:val="28"/>
      </w:rPr>
      <w:t xml:space="preserve"> (Rev.</w:t>
    </w:r>
    <w:r w:rsidR="00181AA3">
      <w:rPr>
        <w:sz w:val="28"/>
      </w:rPr>
      <w:t xml:space="preserve"> </w:t>
    </w:r>
    <w:r w:rsidR="00BA6D34">
      <w:rPr>
        <w:sz w:val="28"/>
      </w:rPr>
      <w:t>202</w:t>
    </w:r>
    <w:r>
      <w:rPr>
        <w:sz w:val="28"/>
      </w:rPr>
      <w:t>4</w:t>
    </w:r>
    <w:r w:rsidR="00BA6D34">
      <w:rPr>
        <w:sz w:val="28"/>
      </w:rPr>
      <w:t>-0</w:t>
    </w:r>
    <w:r>
      <w:rPr>
        <w:sz w:val="28"/>
      </w:rPr>
      <w:t>9</w:t>
    </w:r>
    <w:r w:rsidR="00BA6D34">
      <w:rPr>
        <w:sz w:val="28"/>
      </w:rPr>
      <w:t>-</w:t>
    </w:r>
    <w:r>
      <w:rPr>
        <w:sz w:val="28"/>
      </w:rPr>
      <w:t>3</w:t>
    </w:r>
    <w:r w:rsidR="00BA6D34">
      <w:rPr>
        <w:sz w:val="28"/>
      </w:rPr>
      <w:t>0</w:t>
    </w:r>
    <w:r w:rsidR="00181AA3" w:rsidRPr="00FC133A">
      <w:rPr>
        <w:sz w:val="2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DC6B4B"/>
    <w:multiLevelType w:val="hybridMultilevel"/>
    <w:tmpl w:val="B4E67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21FB5"/>
    <w:multiLevelType w:val="hybridMultilevel"/>
    <w:tmpl w:val="52D89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AF06D6"/>
    <w:multiLevelType w:val="hybridMultilevel"/>
    <w:tmpl w:val="F4C6F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94D39"/>
    <w:multiLevelType w:val="hybridMultilevel"/>
    <w:tmpl w:val="9238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CE5414"/>
    <w:multiLevelType w:val="hybridMultilevel"/>
    <w:tmpl w:val="B622B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D34E9"/>
    <w:multiLevelType w:val="hybridMultilevel"/>
    <w:tmpl w:val="D2801E0C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8B6DEF"/>
    <w:multiLevelType w:val="hybridMultilevel"/>
    <w:tmpl w:val="76B6C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039DE"/>
    <w:multiLevelType w:val="hybridMultilevel"/>
    <w:tmpl w:val="C60EA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6D5223"/>
    <w:multiLevelType w:val="hybridMultilevel"/>
    <w:tmpl w:val="A8F2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A541F1"/>
    <w:multiLevelType w:val="hybridMultilevel"/>
    <w:tmpl w:val="F64C5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D31BEA"/>
    <w:multiLevelType w:val="hybridMultilevel"/>
    <w:tmpl w:val="490A9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651B94"/>
    <w:multiLevelType w:val="hybridMultilevel"/>
    <w:tmpl w:val="7340D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8414F8"/>
    <w:multiLevelType w:val="hybridMultilevel"/>
    <w:tmpl w:val="3F7E1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310AAD"/>
    <w:multiLevelType w:val="hybridMultilevel"/>
    <w:tmpl w:val="78561446"/>
    <w:lvl w:ilvl="0" w:tplc="47143D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7DB60AE"/>
    <w:multiLevelType w:val="hybridMultilevel"/>
    <w:tmpl w:val="5EFAFD2A"/>
    <w:lvl w:ilvl="0" w:tplc="10E8D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772427"/>
    <w:multiLevelType w:val="hybridMultilevel"/>
    <w:tmpl w:val="CD7A448C"/>
    <w:lvl w:ilvl="0" w:tplc="34782D8C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7661000">
    <w:abstractNumId w:val="5"/>
  </w:num>
  <w:num w:numId="2" w16cid:durableId="1189561664">
    <w:abstractNumId w:val="14"/>
  </w:num>
  <w:num w:numId="3" w16cid:durableId="1369724485">
    <w:abstractNumId w:val="13"/>
  </w:num>
  <w:num w:numId="4" w16cid:durableId="170680179">
    <w:abstractNumId w:val="4"/>
  </w:num>
  <w:num w:numId="5" w16cid:durableId="633873434">
    <w:abstractNumId w:val="12"/>
  </w:num>
  <w:num w:numId="6" w16cid:durableId="1378889768">
    <w:abstractNumId w:val="7"/>
  </w:num>
  <w:num w:numId="7" w16cid:durableId="1621112345">
    <w:abstractNumId w:val="11"/>
  </w:num>
  <w:num w:numId="8" w16cid:durableId="787354109">
    <w:abstractNumId w:val="6"/>
  </w:num>
  <w:num w:numId="9" w16cid:durableId="438452054">
    <w:abstractNumId w:val="2"/>
  </w:num>
  <w:num w:numId="10" w16cid:durableId="308023870">
    <w:abstractNumId w:val="3"/>
  </w:num>
  <w:num w:numId="11" w16cid:durableId="1711372704">
    <w:abstractNumId w:val="1"/>
  </w:num>
  <w:num w:numId="12" w16cid:durableId="291399213">
    <w:abstractNumId w:val="10"/>
  </w:num>
  <w:num w:numId="13" w16cid:durableId="1059287213">
    <w:abstractNumId w:val="0"/>
  </w:num>
  <w:num w:numId="14" w16cid:durableId="539980376">
    <w:abstractNumId w:val="9"/>
  </w:num>
  <w:num w:numId="15" w16cid:durableId="1233614249">
    <w:abstractNumId w:val="8"/>
  </w:num>
  <w:num w:numId="16" w16cid:durableId="169321595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DEwtzAwNTU2MzJU0lEKTi0uzszPAykwrwUAgb9AWCwAAAA="/>
  </w:docVars>
  <w:rsids>
    <w:rsidRoot w:val="00AA0E5B"/>
    <w:rsid w:val="000240C8"/>
    <w:rsid w:val="00051E82"/>
    <w:rsid w:val="000A5D06"/>
    <w:rsid w:val="000C7C58"/>
    <w:rsid w:val="000F7320"/>
    <w:rsid w:val="001117D8"/>
    <w:rsid w:val="00127F28"/>
    <w:rsid w:val="0013330A"/>
    <w:rsid w:val="00133412"/>
    <w:rsid w:val="001426B0"/>
    <w:rsid w:val="00162FFF"/>
    <w:rsid w:val="00170AE4"/>
    <w:rsid w:val="00181AA3"/>
    <w:rsid w:val="00193ED9"/>
    <w:rsid w:val="001A24CC"/>
    <w:rsid w:val="001E289C"/>
    <w:rsid w:val="001E6B93"/>
    <w:rsid w:val="00236A83"/>
    <w:rsid w:val="00240341"/>
    <w:rsid w:val="00241341"/>
    <w:rsid w:val="00286444"/>
    <w:rsid w:val="002C5678"/>
    <w:rsid w:val="002D0556"/>
    <w:rsid w:val="00305CEE"/>
    <w:rsid w:val="00314662"/>
    <w:rsid w:val="00336C66"/>
    <w:rsid w:val="00343003"/>
    <w:rsid w:val="00385403"/>
    <w:rsid w:val="003E5593"/>
    <w:rsid w:val="003F4B62"/>
    <w:rsid w:val="003F5131"/>
    <w:rsid w:val="0040227D"/>
    <w:rsid w:val="00416874"/>
    <w:rsid w:val="00420443"/>
    <w:rsid w:val="004223BA"/>
    <w:rsid w:val="004A2E35"/>
    <w:rsid w:val="004B272A"/>
    <w:rsid w:val="004C7F0E"/>
    <w:rsid w:val="004E1726"/>
    <w:rsid w:val="004E5612"/>
    <w:rsid w:val="0052632F"/>
    <w:rsid w:val="00527435"/>
    <w:rsid w:val="00554073"/>
    <w:rsid w:val="00555B46"/>
    <w:rsid w:val="00596B16"/>
    <w:rsid w:val="005C1133"/>
    <w:rsid w:val="005D03D8"/>
    <w:rsid w:val="005D0D44"/>
    <w:rsid w:val="005E6E9A"/>
    <w:rsid w:val="005E7D6C"/>
    <w:rsid w:val="00625A4D"/>
    <w:rsid w:val="00633F73"/>
    <w:rsid w:val="006D5510"/>
    <w:rsid w:val="006F38B7"/>
    <w:rsid w:val="00721A96"/>
    <w:rsid w:val="00760155"/>
    <w:rsid w:val="007B0F2B"/>
    <w:rsid w:val="007E44CF"/>
    <w:rsid w:val="007E6872"/>
    <w:rsid w:val="0081430B"/>
    <w:rsid w:val="008143C3"/>
    <w:rsid w:val="00873003"/>
    <w:rsid w:val="008A68CB"/>
    <w:rsid w:val="008C1519"/>
    <w:rsid w:val="008E2EE2"/>
    <w:rsid w:val="008E34C7"/>
    <w:rsid w:val="008E41AD"/>
    <w:rsid w:val="008F1307"/>
    <w:rsid w:val="008F37E6"/>
    <w:rsid w:val="00921A84"/>
    <w:rsid w:val="00933791"/>
    <w:rsid w:val="00935B7C"/>
    <w:rsid w:val="00971716"/>
    <w:rsid w:val="00975142"/>
    <w:rsid w:val="009774EA"/>
    <w:rsid w:val="00977BC3"/>
    <w:rsid w:val="009B75C0"/>
    <w:rsid w:val="009C4F0E"/>
    <w:rsid w:val="009E4CCC"/>
    <w:rsid w:val="009E7109"/>
    <w:rsid w:val="009F278C"/>
    <w:rsid w:val="00A22FD9"/>
    <w:rsid w:val="00A5645D"/>
    <w:rsid w:val="00A81223"/>
    <w:rsid w:val="00A844B5"/>
    <w:rsid w:val="00AA0E5B"/>
    <w:rsid w:val="00AB04FF"/>
    <w:rsid w:val="00AB2998"/>
    <w:rsid w:val="00B33366"/>
    <w:rsid w:val="00B42A44"/>
    <w:rsid w:val="00B87E93"/>
    <w:rsid w:val="00BA6D34"/>
    <w:rsid w:val="00BB1139"/>
    <w:rsid w:val="00BB7352"/>
    <w:rsid w:val="00BC508F"/>
    <w:rsid w:val="00BE0216"/>
    <w:rsid w:val="00BE4B8F"/>
    <w:rsid w:val="00C113A5"/>
    <w:rsid w:val="00C32740"/>
    <w:rsid w:val="00C853BE"/>
    <w:rsid w:val="00CC4399"/>
    <w:rsid w:val="00CF54A1"/>
    <w:rsid w:val="00CF5C87"/>
    <w:rsid w:val="00D03062"/>
    <w:rsid w:val="00D21A19"/>
    <w:rsid w:val="00D66217"/>
    <w:rsid w:val="00D83AF4"/>
    <w:rsid w:val="00D862A1"/>
    <w:rsid w:val="00D91B27"/>
    <w:rsid w:val="00D962E7"/>
    <w:rsid w:val="00DA397C"/>
    <w:rsid w:val="00DB47A0"/>
    <w:rsid w:val="00DC07AE"/>
    <w:rsid w:val="00DE0C68"/>
    <w:rsid w:val="00DE3275"/>
    <w:rsid w:val="00E262C0"/>
    <w:rsid w:val="00E926EB"/>
    <w:rsid w:val="00EA2595"/>
    <w:rsid w:val="00EB3481"/>
    <w:rsid w:val="00EE1C1A"/>
    <w:rsid w:val="00EF34CD"/>
    <w:rsid w:val="00F103C1"/>
    <w:rsid w:val="00F4357D"/>
    <w:rsid w:val="00F64498"/>
    <w:rsid w:val="00F77B77"/>
    <w:rsid w:val="00F851F8"/>
    <w:rsid w:val="00FB08E6"/>
    <w:rsid w:val="00FC1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153B4C"/>
  <w15:chartTrackingRefBased/>
  <w15:docId w15:val="{AC8ACCB2-C3FA-4585-8DE9-13316D6CC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43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0E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0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A0E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33A"/>
  </w:style>
  <w:style w:type="paragraph" w:styleId="Footer">
    <w:name w:val="footer"/>
    <w:basedOn w:val="Normal"/>
    <w:link w:val="FooterChar"/>
    <w:uiPriority w:val="99"/>
    <w:unhideWhenUsed/>
    <w:rsid w:val="00FC1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33A"/>
  </w:style>
  <w:style w:type="character" w:customStyle="1" w:styleId="Heading1Char">
    <w:name w:val="Heading 1 Char"/>
    <w:basedOn w:val="DefaultParagraphFont"/>
    <w:link w:val="Heading1"/>
    <w:uiPriority w:val="9"/>
    <w:rsid w:val="00CC43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A5D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5D03D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04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4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4369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27</Words>
  <Characters>393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sterson, Valerie J.</cp:lastModifiedBy>
  <cp:revision>2</cp:revision>
  <dcterms:created xsi:type="dcterms:W3CDTF">2025-02-12T16:45:00Z</dcterms:created>
  <dcterms:modified xsi:type="dcterms:W3CDTF">2025-02-12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43ace44aad00233da0fc3efdef2eccadbd453623693aaeea64abc0fb5b5166</vt:lpwstr>
  </property>
</Properties>
</file>